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0BE3B" w14:textId="30994AAB" w:rsidR="00195C6B" w:rsidRDefault="00195C6B" w:rsidP="008E154D">
      <w:pPr>
        <w:rPr>
          <w:rFonts w:cs="Arial"/>
          <w:color w:val="000000" w:themeColor="text1"/>
          <w:szCs w:val="22"/>
        </w:rPr>
      </w:pPr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CCE9191" wp14:editId="2BB33813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E7E1D" w14:textId="3DAE0987" w:rsidR="003C3B0C" w:rsidRPr="00CE5E17" w:rsidRDefault="008F5388" w:rsidP="00CE5E17">
                            <w:pPr>
                              <w:pStyle w:val="Heading1"/>
                            </w:pPr>
                            <w:r>
                              <w:t xml:space="preserve">Lesson 2: </w:t>
                            </w:r>
                            <w:r w:rsidR="00255F37">
                              <w:t>Quadrat Surveys</w:t>
                            </w:r>
                            <w:r w:rsidR="005321AD">
                              <w:t xml:space="preserve"> </w:t>
                            </w:r>
                            <w:r w:rsidR="00117D0D">
                              <w:br/>
                            </w:r>
                            <w:proofErr w:type="gramStart"/>
                            <w:r w:rsidR="00255F37">
                              <w:rPr>
                                <w:b/>
                              </w:rPr>
                              <w:t>Pre Lab</w:t>
                            </w:r>
                            <w:proofErr w:type="gramEnd"/>
                            <w:r w:rsidR="00255F37">
                              <w:rPr>
                                <w:b/>
                              </w:rPr>
                              <w:t xml:space="preserve"> Data 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CE91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77BE7E1D" w14:textId="3DAE0987" w:rsidR="003C3B0C" w:rsidRPr="00CE5E17" w:rsidRDefault="008F5388" w:rsidP="00CE5E17">
                      <w:pPr>
                        <w:pStyle w:val="Heading1"/>
                      </w:pPr>
                      <w:r>
                        <w:t xml:space="preserve">Lesson 2: </w:t>
                      </w:r>
                      <w:r w:rsidR="00255F37">
                        <w:t>Quadrat Surveys</w:t>
                      </w:r>
                      <w:r w:rsidR="005321AD">
                        <w:t xml:space="preserve"> </w:t>
                      </w:r>
                      <w:r w:rsidR="00117D0D">
                        <w:br/>
                      </w:r>
                      <w:proofErr w:type="gramStart"/>
                      <w:r w:rsidR="00255F37">
                        <w:rPr>
                          <w:b/>
                        </w:rPr>
                        <w:t>Pre Lab</w:t>
                      </w:r>
                      <w:proofErr w:type="gramEnd"/>
                      <w:r w:rsidR="00255F37">
                        <w:rPr>
                          <w:b/>
                        </w:rPr>
                        <w:t xml:space="preserve"> Data Collecti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F1834">
        <w:rPr>
          <w:rFonts w:cs="Arial"/>
          <w:color w:val="000000" w:themeColor="text1"/>
          <w:szCs w:val="22"/>
        </w:rPr>
        <w:t>Name:</w:t>
      </w:r>
    </w:p>
    <w:p w14:paraId="72EB5B38" w14:textId="3E0EDA79" w:rsidR="008F1834" w:rsidRDefault="008F1834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Date:</w:t>
      </w:r>
    </w:p>
    <w:p w14:paraId="56D4C8F4" w14:textId="4BD3B74C" w:rsidR="0006288C" w:rsidRPr="008F1834" w:rsidRDefault="008F1834" w:rsidP="008F1834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Science Period:</w:t>
      </w:r>
    </w:p>
    <w:p w14:paraId="3C2E19F9" w14:textId="77777777" w:rsidR="0006288C" w:rsidRDefault="0006288C" w:rsidP="008E3564">
      <w:pPr>
        <w:pStyle w:val="Heading2"/>
      </w:pPr>
    </w:p>
    <w:p w14:paraId="4FA73D6C" w14:textId="3F1E85D7" w:rsidR="00B42D7D" w:rsidRPr="008E3564" w:rsidRDefault="00255F37" w:rsidP="008E3564">
      <w:pPr>
        <w:pStyle w:val="Heading2"/>
      </w:pPr>
      <w:r>
        <w:t>Recently Burned Area Quadrats</w:t>
      </w:r>
    </w:p>
    <w:p w14:paraId="5DEC3B83" w14:textId="180CA37C" w:rsidR="00B42D7D" w:rsidRDefault="00255F37" w:rsidP="00B42D7D">
      <w:r>
        <w:t>Use these photos of an area that burned in 2017 and 2021 outside of Sparks, N</w:t>
      </w:r>
      <w:r w:rsidR="00285E27">
        <w:t>evada</w:t>
      </w:r>
      <w:r>
        <w:t xml:space="preserve"> to collect data on burned areas. You will compare this data with the data you collect during the field day. </w:t>
      </w:r>
    </w:p>
    <w:p w14:paraId="03A08FCF" w14:textId="385AE04A" w:rsidR="00255F37" w:rsidRDefault="00255F37" w:rsidP="00B42D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250"/>
        <w:gridCol w:w="2357"/>
        <w:gridCol w:w="2014"/>
        <w:gridCol w:w="2014"/>
      </w:tblGrid>
      <w:tr w:rsidR="00255F37" w14:paraId="729E8B1F" w14:textId="77777777" w:rsidTr="00F90756">
        <w:tc>
          <w:tcPr>
            <w:tcW w:w="1435" w:type="dxa"/>
            <w:shd w:val="clear" w:color="auto" w:fill="B9421D"/>
          </w:tcPr>
          <w:p w14:paraId="768822A3" w14:textId="6CEFAF2B" w:rsidR="00255F37" w:rsidRPr="00BE2507" w:rsidRDefault="00255F37" w:rsidP="00F90756">
            <w:pPr>
              <w:pStyle w:val="NoSpacing"/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t xml:space="preserve">Control </w:t>
            </w:r>
            <w:r w:rsidR="00285E27">
              <w:rPr>
                <w:b/>
                <w:color w:val="FFFFFF" w:themeColor="background1"/>
              </w:rPr>
              <w:t>s</w:t>
            </w:r>
            <w:bookmarkStart w:id="0" w:name="_GoBack"/>
            <w:bookmarkEnd w:id="0"/>
            <w:r>
              <w:rPr>
                <w:b/>
                <w:color w:val="FFFFFF" w:themeColor="background1"/>
              </w:rPr>
              <w:t>ite</w:t>
            </w:r>
          </w:p>
        </w:tc>
        <w:tc>
          <w:tcPr>
            <w:tcW w:w="8635" w:type="dxa"/>
            <w:gridSpan w:val="4"/>
            <w:shd w:val="clear" w:color="auto" w:fill="FFFFFF" w:themeFill="background1"/>
          </w:tcPr>
          <w:p w14:paraId="5FA5B1B0" w14:textId="6F478F84" w:rsidR="00255F37" w:rsidRPr="00955A72" w:rsidRDefault="00255F37" w:rsidP="00F90756">
            <w:pPr>
              <w:pStyle w:val="NoSpacing"/>
            </w:pPr>
            <w:r w:rsidRPr="00955A72">
              <w:t>Notes:</w:t>
            </w:r>
            <w:r>
              <w:t xml:space="preserve"> Burned in 2017 and 2021. Photos taken during the summer of 2022. </w:t>
            </w:r>
          </w:p>
        </w:tc>
      </w:tr>
      <w:tr w:rsidR="00255F37" w14:paraId="26E66AA4" w14:textId="77777777" w:rsidTr="00F90756">
        <w:tc>
          <w:tcPr>
            <w:tcW w:w="1435" w:type="dxa"/>
            <w:shd w:val="clear" w:color="auto" w:fill="B9421D"/>
          </w:tcPr>
          <w:p w14:paraId="474C0A77" w14:textId="77777777" w:rsidR="00255F37" w:rsidRPr="00BE2507" w:rsidRDefault="00255F37" w:rsidP="00F90756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BE2507">
              <w:rPr>
                <w:b/>
                <w:color w:val="FFFFFF" w:themeColor="background1"/>
              </w:rPr>
              <w:t>Quadrat #</w:t>
            </w:r>
          </w:p>
        </w:tc>
        <w:tc>
          <w:tcPr>
            <w:tcW w:w="2250" w:type="dxa"/>
            <w:shd w:val="clear" w:color="auto" w:fill="B9421D"/>
          </w:tcPr>
          <w:p w14:paraId="4B3A47C7" w14:textId="77777777" w:rsidR="00255F37" w:rsidRPr="00BE2507" w:rsidRDefault="00255F37" w:rsidP="00F90756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BE2507">
              <w:rPr>
                <w:b/>
                <w:color w:val="FFFFFF" w:themeColor="background1"/>
              </w:rPr>
              <w:t>Annuals</w:t>
            </w:r>
          </w:p>
        </w:tc>
        <w:tc>
          <w:tcPr>
            <w:tcW w:w="2357" w:type="dxa"/>
            <w:shd w:val="clear" w:color="auto" w:fill="B9421D"/>
          </w:tcPr>
          <w:p w14:paraId="15E08140" w14:textId="77777777" w:rsidR="00255F37" w:rsidRPr="00BE2507" w:rsidRDefault="00255F37" w:rsidP="00F90756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BE2507">
              <w:rPr>
                <w:b/>
                <w:color w:val="FFFFFF" w:themeColor="background1"/>
              </w:rPr>
              <w:t>Perennials</w:t>
            </w:r>
          </w:p>
        </w:tc>
        <w:tc>
          <w:tcPr>
            <w:tcW w:w="2014" w:type="dxa"/>
            <w:shd w:val="clear" w:color="auto" w:fill="B9421D"/>
          </w:tcPr>
          <w:p w14:paraId="60CB3390" w14:textId="77777777" w:rsidR="00255F37" w:rsidRPr="00BE2507" w:rsidRDefault="00255F37" w:rsidP="00F90756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BE2507">
              <w:rPr>
                <w:b/>
                <w:color w:val="FFFFFF" w:themeColor="background1"/>
              </w:rPr>
              <w:t>Shrubs</w:t>
            </w:r>
          </w:p>
        </w:tc>
        <w:tc>
          <w:tcPr>
            <w:tcW w:w="2014" w:type="dxa"/>
            <w:shd w:val="clear" w:color="auto" w:fill="B9421D"/>
          </w:tcPr>
          <w:p w14:paraId="6E8607CE" w14:textId="77777777" w:rsidR="00255F37" w:rsidRPr="00BE2507" w:rsidRDefault="00255F37" w:rsidP="00F90756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BE2507">
              <w:rPr>
                <w:b/>
                <w:color w:val="FFFFFF" w:themeColor="background1"/>
              </w:rPr>
              <w:t>Trees</w:t>
            </w:r>
          </w:p>
        </w:tc>
      </w:tr>
      <w:tr w:rsidR="00255F37" w14:paraId="65527EC3" w14:textId="77777777" w:rsidTr="00F90756">
        <w:tc>
          <w:tcPr>
            <w:tcW w:w="1435" w:type="dxa"/>
          </w:tcPr>
          <w:p w14:paraId="7095D258" w14:textId="77777777" w:rsidR="00255F37" w:rsidRDefault="00255F37" w:rsidP="00F90756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2250" w:type="dxa"/>
          </w:tcPr>
          <w:p w14:paraId="3EB35FB9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026C0976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05B3B1C3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59B73AAA" w14:textId="77777777" w:rsidR="00255F37" w:rsidRDefault="00255F37" w:rsidP="00F90756">
            <w:pPr>
              <w:pStyle w:val="NoSpacing"/>
            </w:pPr>
          </w:p>
        </w:tc>
      </w:tr>
      <w:tr w:rsidR="00255F37" w14:paraId="789E66D8" w14:textId="77777777" w:rsidTr="00F90756">
        <w:tc>
          <w:tcPr>
            <w:tcW w:w="1435" w:type="dxa"/>
          </w:tcPr>
          <w:p w14:paraId="28D5E8CA" w14:textId="77777777" w:rsidR="00255F37" w:rsidRDefault="00255F37" w:rsidP="00F90756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2250" w:type="dxa"/>
          </w:tcPr>
          <w:p w14:paraId="31506114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73A911FB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3823C298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4EED1729" w14:textId="77777777" w:rsidR="00255F37" w:rsidRDefault="00255F37" w:rsidP="00F90756">
            <w:pPr>
              <w:pStyle w:val="NoSpacing"/>
            </w:pPr>
          </w:p>
        </w:tc>
      </w:tr>
      <w:tr w:rsidR="00255F37" w14:paraId="2644580B" w14:textId="77777777" w:rsidTr="00F90756">
        <w:tc>
          <w:tcPr>
            <w:tcW w:w="1435" w:type="dxa"/>
          </w:tcPr>
          <w:p w14:paraId="6FDC5C56" w14:textId="77777777" w:rsidR="00255F37" w:rsidRDefault="00255F37" w:rsidP="00F90756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2250" w:type="dxa"/>
          </w:tcPr>
          <w:p w14:paraId="73CF306C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6E818FB3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7B72B897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7B206EB7" w14:textId="77777777" w:rsidR="00255F37" w:rsidRDefault="00255F37" w:rsidP="00F90756">
            <w:pPr>
              <w:pStyle w:val="NoSpacing"/>
            </w:pPr>
          </w:p>
        </w:tc>
      </w:tr>
      <w:tr w:rsidR="00255F37" w14:paraId="347D884F" w14:textId="77777777" w:rsidTr="00F90756">
        <w:tc>
          <w:tcPr>
            <w:tcW w:w="1435" w:type="dxa"/>
          </w:tcPr>
          <w:p w14:paraId="26F277B0" w14:textId="77777777" w:rsidR="00255F37" w:rsidRDefault="00255F37" w:rsidP="00F90756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2250" w:type="dxa"/>
          </w:tcPr>
          <w:p w14:paraId="3EE65EAC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26CACE1E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4D522260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62FD8FAB" w14:textId="77777777" w:rsidR="00255F37" w:rsidRDefault="00255F37" w:rsidP="00F90756">
            <w:pPr>
              <w:pStyle w:val="NoSpacing"/>
            </w:pPr>
          </w:p>
        </w:tc>
      </w:tr>
      <w:tr w:rsidR="00255F37" w14:paraId="4344EE89" w14:textId="77777777" w:rsidTr="00F90756">
        <w:tc>
          <w:tcPr>
            <w:tcW w:w="1435" w:type="dxa"/>
          </w:tcPr>
          <w:p w14:paraId="4EE31BD6" w14:textId="77777777" w:rsidR="00255F37" w:rsidRDefault="00255F37" w:rsidP="00F90756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2250" w:type="dxa"/>
          </w:tcPr>
          <w:p w14:paraId="79AFB21C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6450E66A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0EA44F4C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5082C178" w14:textId="77777777" w:rsidR="00255F37" w:rsidRDefault="00255F37" w:rsidP="00F90756">
            <w:pPr>
              <w:pStyle w:val="NoSpacing"/>
            </w:pPr>
          </w:p>
        </w:tc>
      </w:tr>
      <w:tr w:rsidR="00255F37" w14:paraId="29FCDD0E" w14:textId="77777777" w:rsidTr="00F90756">
        <w:tc>
          <w:tcPr>
            <w:tcW w:w="1435" w:type="dxa"/>
          </w:tcPr>
          <w:p w14:paraId="467FE4B9" w14:textId="77777777" w:rsidR="00255F37" w:rsidRDefault="00255F37" w:rsidP="00F90756">
            <w:pPr>
              <w:pStyle w:val="NoSpacing"/>
              <w:jc w:val="center"/>
            </w:pPr>
            <w:r>
              <w:t>6</w:t>
            </w:r>
          </w:p>
        </w:tc>
        <w:tc>
          <w:tcPr>
            <w:tcW w:w="2250" w:type="dxa"/>
          </w:tcPr>
          <w:p w14:paraId="337656B6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5DE96539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5DDD2521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07E652A3" w14:textId="77777777" w:rsidR="00255F37" w:rsidRDefault="00255F37" w:rsidP="00F90756">
            <w:pPr>
              <w:pStyle w:val="NoSpacing"/>
            </w:pPr>
          </w:p>
        </w:tc>
      </w:tr>
      <w:tr w:rsidR="00255F37" w14:paraId="3D6A276C" w14:textId="77777777" w:rsidTr="00F90756">
        <w:tc>
          <w:tcPr>
            <w:tcW w:w="1435" w:type="dxa"/>
          </w:tcPr>
          <w:p w14:paraId="64B93182" w14:textId="77777777" w:rsidR="00255F37" w:rsidRDefault="00255F37" w:rsidP="00F90756">
            <w:pPr>
              <w:pStyle w:val="NoSpacing"/>
              <w:jc w:val="center"/>
            </w:pPr>
            <w:r>
              <w:t>7</w:t>
            </w:r>
          </w:p>
        </w:tc>
        <w:tc>
          <w:tcPr>
            <w:tcW w:w="2250" w:type="dxa"/>
          </w:tcPr>
          <w:p w14:paraId="2FAD36BF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231A1428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3A84030C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7575A5E5" w14:textId="77777777" w:rsidR="00255F37" w:rsidRDefault="00255F37" w:rsidP="00F90756">
            <w:pPr>
              <w:pStyle w:val="NoSpacing"/>
            </w:pPr>
          </w:p>
        </w:tc>
      </w:tr>
      <w:tr w:rsidR="00255F37" w14:paraId="1D1D094E" w14:textId="77777777" w:rsidTr="00F90756">
        <w:tc>
          <w:tcPr>
            <w:tcW w:w="1435" w:type="dxa"/>
          </w:tcPr>
          <w:p w14:paraId="2C771CFF" w14:textId="77777777" w:rsidR="00255F37" w:rsidRDefault="00255F37" w:rsidP="00F90756">
            <w:pPr>
              <w:pStyle w:val="NoSpacing"/>
              <w:jc w:val="center"/>
            </w:pPr>
            <w:r>
              <w:t>8</w:t>
            </w:r>
          </w:p>
        </w:tc>
        <w:tc>
          <w:tcPr>
            <w:tcW w:w="2250" w:type="dxa"/>
          </w:tcPr>
          <w:p w14:paraId="70A03667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4D541078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2D089998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3DF9396E" w14:textId="77777777" w:rsidR="00255F37" w:rsidRDefault="00255F37" w:rsidP="00F90756">
            <w:pPr>
              <w:pStyle w:val="NoSpacing"/>
            </w:pPr>
          </w:p>
        </w:tc>
      </w:tr>
      <w:tr w:rsidR="00255F37" w14:paraId="7A9DF360" w14:textId="77777777" w:rsidTr="00F90756">
        <w:tc>
          <w:tcPr>
            <w:tcW w:w="1435" w:type="dxa"/>
          </w:tcPr>
          <w:p w14:paraId="7DFAAEBA" w14:textId="77777777" w:rsidR="00255F37" w:rsidRDefault="00255F37" w:rsidP="00F90756">
            <w:pPr>
              <w:pStyle w:val="NoSpacing"/>
              <w:jc w:val="center"/>
            </w:pPr>
            <w:r>
              <w:t>9</w:t>
            </w:r>
          </w:p>
        </w:tc>
        <w:tc>
          <w:tcPr>
            <w:tcW w:w="2250" w:type="dxa"/>
          </w:tcPr>
          <w:p w14:paraId="150E1B05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592F559F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07F4A78E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4FCCB08D" w14:textId="77777777" w:rsidR="00255F37" w:rsidRDefault="00255F37" w:rsidP="00F90756">
            <w:pPr>
              <w:pStyle w:val="NoSpacing"/>
            </w:pPr>
          </w:p>
        </w:tc>
      </w:tr>
      <w:tr w:rsidR="00255F37" w14:paraId="382C2579" w14:textId="77777777" w:rsidTr="00F90756">
        <w:tc>
          <w:tcPr>
            <w:tcW w:w="1435" w:type="dxa"/>
          </w:tcPr>
          <w:p w14:paraId="188EA822" w14:textId="77777777" w:rsidR="00255F37" w:rsidRDefault="00255F37" w:rsidP="00F90756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2250" w:type="dxa"/>
          </w:tcPr>
          <w:p w14:paraId="33D4D660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0730F94B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7CD8729B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16B1A5A3" w14:textId="77777777" w:rsidR="00255F37" w:rsidRDefault="00255F37" w:rsidP="00F90756">
            <w:pPr>
              <w:pStyle w:val="NoSpacing"/>
            </w:pPr>
          </w:p>
        </w:tc>
      </w:tr>
      <w:tr w:rsidR="00255F37" w14:paraId="20DBBB4F" w14:textId="77777777" w:rsidTr="00F90756">
        <w:tc>
          <w:tcPr>
            <w:tcW w:w="1435" w:type="dxa"/>
            <w:shd w:val="clear" w:color="auto" w:fill="B9421D"/>
          </w:tcPr>
          <w:p w14:paraId="10A662D5" w14:textId="77777777" w:rsidR="00255F37" w:rsidRPr="00BE2507" w:rsidRDefault="00255F37" w:rsidP="00F90756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BE2507">
              <w:rPr>
                <w:b/>
                <w:color w:val="FFFFFF" w:themeColor="background1"/>
              </w:rPr>
              <w:t>AVERAGE Site 1</w:t>
            </w:r>
          </w:p>
        </w:tc>
        <w:tc>
          <w:tcPr>
            <w:tcW w:w="2250" w:type="dxa"/>
          </w:tcPr>
          <w:p w14:paraId="5A2A50FB" w14:textId="77777777" w:rsidR="00255F37" w:rsidRDefault="00255F37" w:rsidP="00F90756">
            <w:pPr>
              <w:pStyle w:val="NoSpacing"/>
            </w:pPr>
          </w:p>
        </w:tc>
        <w:tc>
          <w:tcPr>
            <w:tcW w:w="2357" w:type="dxa"/>
          </w:tcPr>
          <w:p w14:paraId="24719197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33EB109E" w14:textId="77777777" w:rsidR="00255F37" w:rsidRDefault="00255F37" w:rsidP="00F90756">
            <w:pPr>
              <w:pStyle w:val="NoSpacing"/>
            </w:pPr>
          </w:p>
        </w:tc>
        <w:tc>
          <w:tcPr>
            <w:tcW w:w="2014" w:type="dxa"/>
          </w:tcPr>
          <w:p w14:paraId="5BE9512B" w14:textId="77777777" w:rsidR="00255F37" w:rsidRDefault="00255F37" w:rsidP="00F90756">
            <w:pPr>
              <w:pStyle w:val="NoSpacing"/>
            </w:pPr>
          </w:p>
        </w:tc>
      </w:tr>
    </w:tbl>
    <w:p w14:paraId="115B4C3B" w14:textId="77777777" w:rsidR="00255F37" w:rsidRDefault="00255F37" w:rsidP="00B42D7D"/>
    <w:p w14:paraId="5555A0B4" w14:textId="77777777" w:rsidR="008F1834" w:rsidRDefault="008F1834" w:rsidP="008F1834">
      <w:pPr>
        <w:pStyle w:val="Heading2"/>
      </w:pPr>
      <w:r>
        <w:t>Hypothesis</w:t>
      </w:r>
    </w:p>
    <w:p w14:paraId="5102FB05" w14:textId="77777777" w:rsidR="008F1834" w:rsidRDefault="008F1834" w:rsidP="008F1834">
      <w:r>
        <w:t xml:space="preserve">Write a hypothesis for how the percent cover of plants in your survey area will compare to the percent cover of plants in the recently burned areas. </w:t>
      </w:r>
    </w:p>
    <w:p w14:paraId="7A64E2A7" w14:textId="77777777" w:rsidR="008F1834" w:rsidRDefault="008F1834" w:rsidP="00F81E94">
      <w:pPr>
        <w:spacing w:before="360" w:after="240"/>
      </w:pPr>
      <w:r>
        <w:t>__________________________________________________________________________________________</w:t>
      </w:r>
    </w:p>
    <w:p w14:paraId="0B5819D5" w14:textId="77777777" w:rsidR="008F1834" w:rsidRPr="00364586" w:rsidRDefault="008F1834" w:rsidP="00F81E94">
      <w:pPr>
        <w:spacing w:before="240" w:after="240"/>
      </w:pPr>
      <w:r>
        <w:t>__________________________________________________________________________________________</w:t>
      </w:r>
    </w:p>
    <w:p w14:paraId="3DC1AF56" w14:textId="77777777" w:rsidR="00716282" w:rsidRPr="00364586" w:rsidRDefault="00716282" w:rsidP="00F81E94">
      <w:pPr>
        <w:spacing w:before="240" w:after="240"/>
      </w:pPr>
      <w:r>
        <w:t>__________________________________________________________________________________________</w:t>
      </w:r>
    </w:p>
    <w:p w14:paraId="4B5F2BFB" w14:textId="77777777" w:rsidR="00F81E94" w:rsidRPr="00364586" w:rsidRDefault="00F81E94" w:rsidP="00F81E94">
      <w:pPr>
        <w:spacing w:before="240" w:after="240"/>
      </w:pPr>
      <w:r>
        <w:t>__________________________________________________________________________________________</w:t>
      </w:r>
    </w:p>
    <w:p w14:paraId="1D272A55" w14:textId="77777777" w:rsidR="00F81E94" w:rsidRPr="00364586" w:rsidRDefault="00F81E94" w:rsidP="00F81E94">
      <w:pPr>
        <w:spacing w:before="240" w:after="240"/>
      </w:pPr>
      <w:r>
        <w:t>__________________________________________________________________________________________</w:t>
      </w:r>
    </w:p>
    <w:p w14:paraId="44D10F15" w14:textId="3827D1B7" w:rsidR="008F1834" w:rsidRPr="008F1834" w:rsidRDefault="008F1834" w:rsidP="008F1834">
      <w:pPr>
        <w:spacing w:before="0" w:after="0"/>
      </w:pPr>
    </w:p>
    <w:sectPr w:rsidR="008F1834" w:rsidRPr="008F1834" w:rsidSect="008F1834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type w:val="continuous"/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93DE9" w14:textId="77777777" w:rsidR="00A01F6C" w:rsidRPr="00EB4479" w:rsidRDefault="00A01F6C" w:rsidP="00F15A0C">
      <w:pPr>
        <w:rPr>
          <w:sz w:val="12"/>
          <w:szCs w:val="12"/>
        </w:rPr>
      </w:pPr>
    </w:p>
  </w:endnote>
  <w:endnote w:type="continuationSeparator" w:id="0">
    <w:p w14:paraId="6773A734" w14:textId="77777777" w:rsidR="00A01F6C" w:rsidRDefault="00A01F6C" w:rsidP="00F15A0C">
      <w:r>
        <w:continuationSeparator/>
      </w:r>
    </w:p>
  </w:endnote>
  <w:endnote w:type="continuationNotice" w:id="1">
    <w:p w14:paraId="375BA7A2" w14:textId="77777777" w:rsidR="00A01F6C" w:rsidRDefault="00A01F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119916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DF16EB" w14:textId="77777777" w:rsidR="003C3B0C" w:rsidRDefault="003C3B0C" w:rsidP="00BD2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7EFCDA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9050F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37E8C1F6" wp14:editId="7765C0DF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>
              <w:pict w14:anchorId="76AB0B6D">
                <v:line id="Straight Connector 23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12pt" to="7in,12pt" w14:anchorId="753475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>
                  <v:stroke joinstyle="miter"/>
                  <w10:wrap anchorx="margin"/>
                </v:line>
              </w:pict>
            </mc:Fallback>
          </mc:AlternateContent>
        </w:r>
      </w:p>
      <w:p w14:paraId="3403F5FA" w14:textId="77777777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2C09C4">
          <w:rPr>
            <w:color w:val="CC4E27"/>
            <w:szCs w:val="20"/>
          </w:rPr>
          <w:t>Curriculum guide</w:t>
        </w:r>
        <w:r w:rsidR="0077189A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Pr="00A576BB">
          <w:rPr>
            <w:color w:val="CC4E27"/>
            <w:szCs w:val="20"/>
          </w:rPr>
          <w:t>1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962616100"/>
      <w:docPartObj>
        <w:docPartGallery w:val="Page Numbers (Bottom of Page)"/>
        <w:docPartUnique/>
      </w:docPartObj>
    </w:sdtPr>
    <w:sdtEndPr>
      <w:rPr>
        <w:noProof/>
        <w:color w:val="B9421D"/>
      </w:rPr>
    </w:sdtEndPr>
    <w:sdtContent>
      <w:p w14:paraId="1659E8E2" w14:textId="1E0E5AED" w:rsidR="003C3B0C" w:rsidRPr="00F81E94" w:rsidRDefault="00FA48C9" w:rsidP="00510057">
        <w:pPr>
          <w:pStyle w:val="Footer"/>
          <w:jc w:val="right"/>
          <w:rPr>
            <w:color w:val="B9421D"/>
            <w:szCs w:val="20"/>
          </w:rPr>
        </w:pPr>
        <w:r w:rsidRPr="00F81E94">
          <w:rPr>
            <w:noProof/>
            <w:color w:val="B9421D"/>
            <w:szCs w:val="20"/>
          </w:rPr>
          <mc:AlternateContent>
            <mc:Choice Requires="wps">
              <w:drawing>
                <wp:anchor distT="0" distB="0" distL="114300" distR="114300" simplePos="0" relativeHeight="251658243" behindDoc="0" locked="0" layoutInCell="1" allowOverlap="1" wp14:anchorId="0A190ABE" wp14:editId="7DBDDC6F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37316</wp:posOffset>
                  </wp:positionV>
                  <wp:extent cx="6400800" cy="0"/>
                  <wp:effectExtent l="0" t="0" r="0" b="0"/>
                  <wp:wrapNone/>
                  <wp:docPr id="22" name="Straight Connector 2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>
              <w:pict w14:anchorId="4F27FA97">
                <v:line id="Straight Connector 22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-10.8pt" to="7in,-10.8pt" w14:anchorId="3B167F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>
                  <v:stroke joinstyle="miter"/>
                  <w10:wrap anchorx="margin"/>
                </v:line>
              </w:pict>
            </mc:Fallback>
          </mc:AlternateContent>
        </w:r>
        <w:r w:rsidR="008F5388">
          <w:rPr>
            <w:color w:val="CC4E27"/>
            <w:szCs w:val="20"/>
          </w:rPr>
          <w:t xml:space="preserve">BIOLOGY: </w:t>
        </w:r>
        <w:r w:rsidR="008F1834" w:rsidRPr="00F81E94">
          <w:rPr>
            <w:color w:val="B9421D"/>
            <w:szCs w:val="20"/>
          </w:rPr>
          <w:t>Quadrat</w:t>
        </w:r>
        <w:r w:rsidR="00117D0D" w:rsidRPr="00F81E94">
          <w:rPr>
            <w:color w:val="B9421D"/>
            <w:szCs w:val="20"/>
          </w:rPr>
          <w:t xml:space="preserve"> Surveys -</w:t>
        </w:r>
        <w:r w:rsidR="008F1834" w:rsidRPr="00F81E94">
          <w:rPr>
            <w:color w:val="B9421D"/>
            <w:szCs w:val="20"/>
          </w:rPr>
          <w:t xml:space="preserve"> </w:t>
        </w:r>
        <w:proofErr w:type="gramStart"/>
        <w:r w:rsidR="008F1834" w:rsidRPr="00F81E94">
          <w:rPr>
            <w:color w:val="B9421D"/>
            <w:szCs w:val="20"/>
          </w:rPr>
          <w:t>Pre Lab</w:t>
        </w:r>
        <w:proofErr w:type="gramEnd"/>
        <w:r w:rsidR="00117D0D" w:rsidRPr="00F81E94">
          <w:rPr>
            <w:color w:val="B9421D"/>
            <w:szCs w:val="20"/>
          </w:rPr>
          <w:t xml:space="preserve"> Worksheet</w:t>
        </w:r>
        <w:r w:rsidRPr="00F81E94">
          <w:rPr>
            <w:color w:val="B9421D"/>
            <w:szCs w:val="20"/>
          </w:rPr>
          <w:t xml:space="preserve">     </w:t>
        </w:r>
        <w:r w:rsidR="003C3B0C" w:rsidRPr="00F81E94">
          <w:rPr>
            <w:color w:val="B9421D"/>
            <w:szCs w:val="20"/>
          </w:rPr>
          <w:fldChar w:fldCharType="begin"/>
        </w:r>
        <w:r w:rsidR="003C3B0C" w:rsidRPr="00F81E94">
          <w:rPr>
            <w:color w:val="B9421D"/>
            <w:szCs w:val="20"/>
          </w:rPr>
          <w:instrText xml:space="preserve"> PAGE   \* MERGEFORMAT </w:instrText>
        </w:r>
        <w:r w:rsidR="003C3B0C" w:rsidRPr="00F81E94">
          <w:rPr>
            <w:color w:val="B9421D"/>
            <w:szCs w:val="20"/>
          </w:rPr>
          <w:fldChar w:fldCharType="separate"/>
        </w:r>
        <w:r w:rsidR="003C3B0C" w:rsidRPr="00F81E94">
          <w:rPr>
            <w:noProof/>
            <w:color w:val="B9421D"/>
            <w:szCs w:val="20"/>
          </w:rPr>
          <w:t>1</w:t>
        </w:r>
        <w:r w:rsidR="003C3B0C" w:rsidRPr="00F81E94">
          <w:rPr>
            <w:noProof/>
            <w:color w:val="B9421D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5534B" w14:textId="77777777" w:rsidR="00A01F6C" w:rsidRDefault="00A01F6C" w:rsidP="00F15A0C">
      <w:r>
        <w:separator/>
      </w:r>
    </w:p>
  </w:footnote>
  <w:footnote w:type="continuationSeparator" w:id="0">
    <w:p w14:paraId="7C5EE6F7" w14:textId="77777777" w:rsidR="00A01F6C" w:rsidRDefault="00A01F6C" w:rsidP="00F15A0C">
      <w:r>
        <w:continuationSeparator/>
      </w:r>
    </w:p>
  </w:footnote>
  <w:footnote w:type="continuationNotice" w:id="1">
    <w:p w14:paraId="3AED1AAD" w14:textId="77777777" w:rsidR="00A01F6C" w:rsidRDefault="00A01F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189CB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15A5284B" wp14:editId="7C0793B1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49B9F452" wp14:editId="2D6C74EA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6874A7F3" wp14:editId="5E5BFD80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 w:rsidRPr="00117D0D">
      <w:rPr>
        <w:b/>
        <w:noProof/>
        <w:color w:val="B9421D"/>
        <w:sz w:val="26"/>
        <w:szCs w:val="26"/>
      </w:rPr>
      <w:t xml:space="preserve"> </w:t>
    </w:r>
    <w:r w:rsidR="003279AC" w:rsidRPr="00117D0D">
      <w:rPr>
        <w:b/>
        <w:noProof/>
        <w:color w:val="B9421D"/>
        <w:sz w:val="26"/>
        <w:szCs w:val="26"/>
      </w:rPr>
      <w:t xml:space="preserve">High </w:t>
    </w:r>
    <w:r w:rsidR="00851586" w:rsidRPr="00117D0D">
      <w:rPr>
        <w:b/>
        <w:noProof/>
        <w:color w:val="B9421D"/>
        <w:sz w:val="26"/>
        <w:szCs w:val="26"/>
      </w:rPr>
      <w:t>S</w:t>
    </w:r>
    <w:r w:rsidR="003279AC" w:rsidRPr="00117D0D">
      <w:rPr>
        <w:b/>
        <w:noProof/>
        <w:color w:val="B9421D"/>
        <w:sz w:val="26"/>
        <w:szCs w:val="26"/>
      </w:rPr>
      <w:t xml:space="preserve">chool Biology </w:t>
    </w:r>
    <w:r w:rsidR="00851586" w:rsidRPr="00117D0D">
      <w:rPr>
        <w:b/>
        <w:noProof/>
        <w:color w:val="B9421D"/>
        <w:sz w:val="26"/>
        <w:szCs w:val="26"/>
      </w:rPr>
      <w:t>U</w:t>
    </w:r>
    <w:r w:rsidR="003279AC" w:rsidRPr="00117D0D">
      <w:rPr>
        <w:b/>
        <w:noProof/>
        <w:color w:val="B9421D"/>
        <w:sz w:val="26"/>
        <w:szCs w:val="26"/>
      </w:rPr>
      <w:t>nit</w:t>
    </w:r>
    <w:bookmarkEnd w:id="1"/>
    <w:r w:rsidR="00CE5E17" w:rsidRPr="00117D0D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wFAKRkAsk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17D0D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2D17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5F37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85E27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282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6589"/>
    <w:rsid w:val="007C015C"/>
    <w:rsid w:val="007C1973"/>
    <w:rsid w:val="007C19D0"/>
    <w:rsid w:val="007C29E1"/>
    <w:rsid w:val="007C2BE9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1834"/>
    <w:rsid w:val="008F256C"/>
    <w:rsid w:val="008F342B"/>
    <w:rsid w:val="008F5388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1E94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0D4D27FF"/>
  <w15:docId w15:val="{E89C9127-333B-40B3-A8DA-B1C39AB67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834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  <w:style w:type="paragraph" w:styleId="NoSpacing">
    <w:name w:val="No Spacing"/>
    <w:uiPriority w:val="1"/>
    <w:qFormat/>
    <w:rsid w:val="00255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4" ma:contentTypeDescription="Create a new document." ma:contentTypeScope="" ma:versionID="87fb026baea5d746f22bfc64c5de1e57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250461bdce4e1fab2fb580aeef9ebaf4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5357A4-35D4-4CF1-96BC-447AB93FE2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4A7DFA-6A54-4F90-9B67-B00C70F0785D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5da58d1c-ac1a-42ec-ab9b-c4c4a1d394ba"/>
    <ds:schemaRef ds:uri="http://purl.org/dc/dcmitype/"/>
    <ds:schemaRef ds:uri="http://schemas.openxmlformats.org/package/2006/metadata/core-properties"/>
    <ds:schemaRef ds:uri="7e8105a6-b955-4b85-8d26-4c524d70a90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B611DF-6130-455D-BFFB-79706F291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ay</dc:creator>
  <cp:keywords/>
  <dc:description/>
  <cp:lastModifiedBy>Spencer Eusden</cp:lastModifiedBy>
  <cp:revision>8</cp:revision>
  <cp:lastPrinted>2022-02-01T22:35:00Z</cp:lastPrinted>
  <dcterms:created xsi:type="dcterms:W3CDTF">2022-07-29T23:06:00Z</dcterms:created>
  <dcterms:modified xsi:type="dcterms:W3CDTF">2023-04-2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